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5A1" w:rsidRPr="009A6106" w:rsidRDefault="00A815A1" w:rsidP="00A815A1">
      <w:pPr>
        <w:suppressAutoHyphens w:val="0"/>
        <w:contextualSpacing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</w:p>
    <w:p w:rsidR="00DD4A72" w:rsidRPr="009A6106" w:rsidRDefault="00DD4A72" w:rsidP="2BDEB649">
      <w:pPr>
        <w:suppressAutoHyphens w:val="0"/>
        <w:contextualSpacing/>
        <w:jc w:val="center"/>
        <w:rPr>
          <w:rFonts w:ascii="Arial" w:hAnsi="Arial" w:cs="Arial"/>
          <w:b/>
          <w:bCs/>
          <w:sz w:val="22"/>
          <w:szCs w:val="22"/>
          <w:lang w:eastAsia="en-US"/>
        </w:rPr>
      </w:pPr>
      <w:r w:rsidRPr="009A6106">
        <w:rPr>
          <w:rFonts w:ascii="Arial" w:hAnsi="Arial" w:cs="Arial"/>
          <w:b/>
          <w:bCs/>
          <w:sz w:val="22"/>
          <w:szCs w:val="22"/>
          <w:lang w:eastAsia="en-US"/>
        </w:rPr>
        <w:t>ANEXO 3 - TABELA DE PONTUAÇÃO</w:t>
      </w:r>
    </w:p>
    <w:p w:rsidR="00821E96" w:rsidRPr="009A6106" w:rsidRDefault="2BDEB649" w:rsidP="2BDEB649">
      <w:pPr>
        <w:ind w:right="-1"/>
        <w:jc w:val="both"/>
        <w:rPr>
          <w:rFonts w:ascii="Arial" w:hAnsi="Arial" w:cs="Arial"/>
        </w:rPr>
      </w:pPr>
      <w:r w:rsidRPr="009A6106">
        <w:rPr>
          <w:rFonts w:ascii="Arial" w:hAnsi="Arial" w:cs="Arial"/>
        </w:rPr>
        <w:t>O candidato deve preenchê-la conforme a pontuação estabelecida no ANEXO 2 e enviar com a documentação comprobatória no e-</w:t>
      </w:r>
      <w:r w:rsidR="00EA640F">
        <w:rPr>
          <w:rFonts w:ascii="Arial" w:hAnsi="Arial" w:cs="Arial"/>
        </w:rPr>
        <w:t xml:space="preserve">mail com os dados de inscrição. </w:t>
      </w:r>
      <w:r w:rsidR="00EA640F">
        <w:rPr>
          <w:rFonts w:ascii="Arial" w:hAnsi="Arial" w:cs="Arial"/>
        </w:rPr>
        <w:br/>
      </w:r>
      <w:bookmarkStart w:id="0" w:name="_GoBack"/>
      <w:bookmarkEnd w:id="0"/>
      <w:r w:rsidRPr="009A6106">
        <w:rPr>
          <w:rFonts w:ascii="Arial" w:hAnsi="Arial" w:cs="Arial"/>
        </w:rPr>
        <w:t xml:space="preserve">A apresentação da documentação comprobatória é de inteira responsabilidade do candidato. </w:t>
      </w:r>
    </w:p>
    <w:p w:rsidR="00DD4A72" w:rsidRPr="009A6106" w:rsidRDefault="00DD4A72" w:rsidP="002C6C68">
      <w:pPr>
        <w:ind w:right="-1"/>
        <w:jc w:val="both"/>
        <w:rPr>
          <w:rFonts w:ascii="Arial" w:hAnsi="Arial" w:cs="Arial"/>
        </w:rPr>
      </w:pPr>
    </w:p>
    <w:p w:rsidR="00DD4A72" w:rsidRPr="009A6106" w:rsidRDefault="00DD4A72" w:rsidP="002C6C68">
      <w:pPr>
        <w:ind w:right="-1"/>
        <w:jc w:val="both"/>
        <w:rPr>
          <w:rFonts w:ascii="Arial" w:hAnsi="Arial" w:cs="Arial"/>
          <w:b/>
        </w:rPr>
      </w:pPr>
      <w:r w:rsidRPr="009A6106">
        <w:rPr>
          <w:rFonts w:ascii="Arial" w:hAnsi="Arial" w:cs="Arial"/>
          <w:b/>
        </w:rPr>
        <w:t>NOME DO CANDIDATO:</w:t>
      </w:r>
    </w:p>
    <w:p w:rsidR="00DD4A72" w:rsidRPr="009A6106" w:rsidRDefault="00DD4A72" w:rsidP="002C6C68">
      <w:pPr>
        <w:ind w:right="-1"/>
        <w:jc w:val="both"/>
        <w:rPr>
          <w:rFonts w:ascii="Arial" w:hAnsi="Arial" w:cs="Arial"/>
        </w:rPr>
      </w:pPr>
    </w:p>
    <w:p w:rsidR="00DD4A72" w:rsidRPr="009A6106" w:rsidRDefault="00DD4A72" w:rsidP="002C6C68">
      <w:pPr>
        <w:ind w:right="-1"/>
        <w:jc w:val="both"/>
        <w:rPr>
          <w:rFonts w:ascii="Arial" w:hAnsi="Arial" w:cs="Arial"/>
          <w:sz w:val="20"/>
          <w:szCs w:val="20"/>
        </w:rPr>
      </w:pPr>
      <w:r w:rsidRPr="009A6106">
        <w:rPr>
          <w:rFonts w:ascii="Arial" w:hAnsi="Arial" w:cs="Arial"/>
          <w:sz w:val="20"/>
          <w:szCs w:val="20"/>
        </w:rPr>
        <w:t xml:space="preserve">OBS: </w:t>
      </w:r>
      <w:r w:rsidR="0010060A" w:rsidRPr="009A6106">
        <w:rPr>
          <w:rFonts w:ascii="Arial" w:hAnsi="Arial" w:cs="Arial"/>
          <w:bCs/>
          <w:sz w:val="20"/>
          <w:szCs w:val="20"/>
        </w:rPr>
        <w:t>O preenchimento da planilha de pontuação é de inteira responsabilidade do candidato; nenhuma pontuação será acrescentada, mesmo que anexado o comprovante, exceto para artigos aceitos ou publicados no período entre a inscrição e a data da realização da prova escrita.</w:t>
      </w:r>
      <w:r w:rsidR="00FA2719" w:rsidRPr="009A6106">
        <w:rPr>
          <w:rFonts w:ascii="Arial" w:hAnsi="Arial" w:cs="Arial"/>
          <w:bCs/>
          <w:sz w:val="20"/>
          <w:szCs w:val="20"/>
        </w:rPr>
        <w:t xml:space="preserve"> </w:t>
      </w:r>
      <w:r w:rsidR="0010060A" w:rsidRPr="009A6106">
        <w:rPr>
          <w:rFonts w:ascii="Arial" w:hAnsi="Arial" w:cs="Arial"/>
          <w:bCs/>
          <w:sz w:val="20"/>
          <w:szCs w:val="20"/>
        </w:rPr>
        <w:t>À comissão se autoriza a alteração da pontuação declarada, para menos, em casos de desconformidade entre o item e seus comprovantes.</w:t>
      </w:r>
    </w:p>
    <w:p w:rsidR="00DD4A72" w:rsidRPr="009A6106" w:rsidRDefault="00DD4A72" w:rsidP="002C6C68">
      <w:pPr>
        <w:rPr>
          <w:rFonts w:ascii="Arial" w:hAnsi="Arial" w:cs="Arial"/>
        </w:rPr>
      </w:pPr>
    </w:p>
    <w:tbl>
      <w:tblPr>
        <w:tblW w:w="918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5070"/>
        <w:gridCol w:w="1559"/>
        <w:gridCol w:w="1559"/>
        <w:gridCol w:w="992"/>
      </w:tblGrid>
      <w:tr w:rsidR="00DD4A72" w:rsidRPr="009A6106" w:rsidTr="004801AB">
        <w:tc>
          <w:tcPr>
            <w:tcW w:w="5070" w:type="dxa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A6106">
              <w:rPr>
                <w:rFonts w:ascii="Arial" w:hAnsi="Arial" w:cs="Arial"/>
                <w:b/>
                <w:sz w:val="21"/>
                <w:szCs w:val="21"/>
              </w:rPr>
              <w:t>ITEM</w:t>
            </w:r>
          </w:p>
        </w:tc>
        <w:tc>
          <w:tcPr>
            <w:tcW w:w="1559" w:type="dxa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A6106">
              <w:rPr>
                <w:rFonts w:ascii="Arial" w:hAnsi="Arial" w:cs="Arial"/>
                <w:b/>
                <w:sz w:val="21"/>
                <w:szCs w:val="21"/>
              </w:rPr>
              <w:t>Quantidade</w:t>
            </w:r>
          </w:p>
        </w:tc>
        <w:tc>
          <w:tcPr>
            <w:tcW w:w="1559" w:type="dxa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A6106">
              <w:rPr>
                <w:rFonts w:ascii="Arial" w:hAnsi="Arial" w:cs="Arial"/>
                <w:b/>
                <w:sz w:val="21"/>
                <w:szCs w:val="21"/>
              </w:rPr>
              <w:t>Peso do item</w:t>
            </w:r>
          </w:p>
        </w:tc>
        <w:tc>
          <w:tcPr>
            <w:tcW w:w="992" w:type="dxa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A6106">
              <w:rPr>
                <w:rFonts w:ascii="Arial" w:hAnsi="Arial" w:cs="Arial"/>
                <w:b/>
                <w:sz w:val="21"/>
                <w:szCs w:val="21"/>
              </w:rPr>
              <w:t>Pontos</w:t>
            </w: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DD4A72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. Trabalhos publicados ou aceitos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3,0 x Fator multiplicativo*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DD4A72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2. Patentes comercializadas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3,0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DD4A72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3. Patentes concedidas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2,0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DD4A72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4. Patentes depositadas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1,0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CB0E04" w:rsidRPr="009A6106" w:rsidTr="004801AB">
        <w:tc>
          <w:tcPr>
            <w:tcW w:w="5070" w:type="dxa"/>
            <w:vAlign w:val="center"/>
          </w:tcPr>
          <w:p w:rsidR="00CB0E04" w:rsidRPr="009A6106" w:rsidRDefault="00CB0E04" w:rsidP="002C6C68">
            <w:pPr>
              <w:rPr>
                <w:rFonts w:ascii="Arial" w:hAnsi="Arial" w:cs="Arial"/>
                <w:sz w:val="21"/>
                <w:szCs w:val="21"/>
                <w:vertAlign w:val="superscript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5. Livro na área d</w:t>
            </w:r>
            <w:r w:rsidR="00CE0D75" w:rsidRPr="009A6106">
              <w:rPr>
                <w:rFonts w:ascii="Arial" w:hAnsi="Arial" w:cs="Arial"/>
                <w:sz w:val="21"/>
                <w:szCs w:val="21"/>
              </w:rPr>
              <w:t>a</w:t>
            </w:r>
            <w:r w:rsidRPr="009A6106">
              <w:rPr>
                <w:rFonts w:ascii="Arial" w:hAnsi="Arial" w:cs="Arial"/>
                <w:sz w:val="21"/>
                <w:szCs w:val="21"/>
              </w:rPr>
              <w:t xml:space="preserve"> química </w:t>
            </w:r>
            <w:r w:rsidR="000F4EE3" w:rsidRPr="009A6106">
              <w:rPr>
                <w:rFonts w:ascii="Arial" w:hAnsi="Arial" w:cs="Arial"/>
                <w:sz w:val="21"/>
                <w:szCs w:val="21"/>
              </w:rPr>
              <w:t>-</w:t>
            </w:r>
            <w:r w:rsidRPr="009A6106">
              <w:rPr>
                <w:rFonts w:ascii="Arial" w:hAnsi="Arial" w:cs="Arial"/>
                <w:sz w:val="21"/>
                <w:szCs w:val="21"/>
              </w:rPr>
              <w:t xml:space="preserve"> Nacional</w:t>
            </w:r>
            <w:r w:rsidR="000F4EE3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559" w:type="dxa"/>
            <w:vAlign w:val="center"/>
          </w:tcPr>
          <w:p w:rsidR="00CB0E04" w:rsidRPr="009A6106" w:rsidRDefault="00CB0E04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CB0E04" w:rsidRPr="009A6106" w:rsidRDefault="007C6B86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1,0</w:t>
            </w:r>
          </w:p>
        </w:tc>
        <w:tc>
          <w:tcPr>
            <w:tcW w:w="992" w:type="dxa"/>
            <w:vAlign w:val="center"/>
          </w:tcPr>
          <w:p w:rsidR="00CB0E04" w:rsidRPr="009A6106" w:rsidRDefault="00CB0E04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CB0E04" w:rsidRPr="009A6106" w:rsidTr="004801AB">
        <w:tc>
          <w:tcPr>
            <w:tcW w:w="5070" w:type="dxa"/>
            <w:vAlign w:val="center"/>
          </w:tcPr>
          <w:p w:rsidR="00CB0E04" w:rsidRPr="009A6106" w:rsidRDefault="00CB0E04" w:rsidP="002C6C68">
            <w:pPr>
              <w:rPr>
                <w:rFonts w:ascii="Arial" w:hAnsi="Arial" w:cs="Arial"/>
                <w:sz w:val="21"/>
                <w:szCs w:val="21"/>
                <w:vertAlign w:val="superscript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 xml:space="preserve">6. Livro na área da química </w:t>
            </w:r>
            <w:r w:rsidR="000F4EE3" w:rsidRPr="009A6106">
              <w:rPr>
                <w:rFonts w:ascii="Arial" w:hAnsi="Arial" w:cs="Arial"/>
                <w:sz w:val="21"/>
                <w:szCs w:val="21"/>
              </w:rPr>
              <w:t>-</w:t>
            </w:r>
            <w:r w:rsidRPr="009A6106">
              <w:rPr>
                <w:rFonts w:ascii="Arial" w:hAnsi="Arial" w:cs="Arial"/>
                <w:sz w:val="21"/>
                <w:szCs w:val="21"/>
              </w:rPr>
              <w:t xml:space="preserve"> Internacional</w:t>
            </w:r>
          </w:p>
        </w:tc>
        <w:tc>
          <w:tcPr>
            <w:tcW w:w="1559" w:type="dxa"/>
            <w:vAlign w:val="center"/>
          </w:tcPr>
          <w:p w:rsidR="00CB0E04" w:rsidRPr="009A6106" w:rsidRDefault="00CB0E04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CB0E04" w:rsidRPr="009A6106" w:rsidRDefault="007C6B86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3,0</w:t>
            </w:r>
          </w:p>
        </w:tc>
        <w:tc>
          <w:tcPr>
            <w:tcW w:w="992" w:type="dxa"/>
            <w:vAlign w:val="center"/>
          </w:tcPr>
          <w:p w:rsidR="00CB0E04" w:rsidRPr="009A6106" w:rsidRDefault="00CB0E04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7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Capítulo de livro na</w:t>
            </w:r>
            <w:r w:rsidR="00961091" w:rsidRPr="009A6106">
              <w:rPr>
                <w:rFonts w:ascii="Arial" w:hAnsi="Arial" w:cs="Arial"/>
                <w:sz w:val="21"/>
                <w:szCs w:val="21"/>
              </w:rPr>
              <w:t xml:space="preserve"> área da química -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 xml:space="preserve"> Nacional</w:t>
            </w:r>
            <w:r w:rsidR="00275101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7C6B86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,5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8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 xml:space="preserve">. Capítulo de livro na área da química </w:t>
            </w:r>
            <w:r w:rsidR="00E710B6" w:rsidRPr="009A6106">
              <w:rPr>
                <w:rFonts w:ascii="Arial" w:hAnsi="Arial" w:cs="Arial"/>
                <w:sz w:val="21"/>
                <w:szCs w:val="21"/>
              </w:rPr>
              <w:t>–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 xml:space="preserve"> Internacional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</w:t>
            </w:r>
            <w:r w:rsidR="007C6B86" w:rsidRPr="009A6106">
              <w:rPr>
                <w:rFonts w:ascii="Arial" w:hAnsi="Arial" w:cs="Arial"/>
                <w:sz w:val="21"/>
                <w:szCs w:val="21"/>
              </w:rPr>
              <w:t xml:space="preserve"> 1</w:t>
            </w:r>
            <w:r w:rsidRPr="009A6106">
              <w:rPr>
                <w:rFonts w:ascii="Arial" w:hAnsi="Arial" w:cs="Arial"/>
                <w:sz w:val="21"/>
                <w:szCs w:val="21"/>
              </w:rPr>
              <w:t>,0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9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Trabalhos em eventos científicos locais/regionais</w:t>
            </w:r>
            <w:r w:rsidR="00271F70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1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0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Trabalhos em eventos científicos nacionais</w:t>
            </w:r>
            <w:r w:rsidR="00271F70" w:rsidRPr="009A6106">
              <w:rPr>
                <w:rFonts w:ascii="Arial" w:hAnsi="Arial" w:cs="Arial"/>
                <w:bCs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2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1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Trabalhos em eventos científicos internacionais</w:t>
            </w:r>
            <w:r w:rsidR="006123D9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2</w:t>
            </w:r>
            <w:r w:rsidR="00DD4A72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,</w:t>
            </w:r>
            <w:r w:rsidR="00271F70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3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5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2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Participação em iniciação científica/tecnológica</w:t>
            </w:r>
            <w:r w:rsidR="005F6922" w:rsidRPr="009A6106">
              <w:rPr>
                <w:rFonts w:ascii="Arial" w:hAnsi="Arial" w:cs="Arial"/>
                <w:sz w:val="21"/>
                <w:szCs w:val="21"/>
              </w:rPr>
              <w:t>/docência</w:t>
            </w:r>
            <w:r w:rsidR="0092695F" w:rsidRPr="009A610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DD4A72" w:rsidRPr="009A6106">
              <w:rPr>
                <w:rFonts w:ascii="Arial" w:hAnsi="Arial" w:cs="Arial"/>
                <w:b/>
                <w:sz w:val="21"/>
                <w:szCs w:val="21"/>
              </w:rPr>
              <w:t>com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 xml:space="preserve"> bolsa (</w:t>
            </w:r>
            <w:r w:rsidR="00DD4A72" w:rsidRPr="009A6106">
              <w:rPr>
                <w:rFonts w:ascii="Arial" w:hAnsi="Arial" w:cs="Arial"/>
                <w:b/>
                <w:sz w:val="21"/>
                <w:szCs w:val="21"/>
              </w:rPr>
              <w:t>pontuação por mês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15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3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Participação em iniciação científica/tecnológica</w:t>
            </w:r>
            <w:r w:rsidR="0010060A" w:rsidRPr="009A6106">
              <w:rPr>
                <w:rFonts w:ascii="Arial" w:hAnsi="Arial" w:cs="Arial"/>
                <w:sz w:val="21"/>
                <w:szCs w:val="21"/>
              </w:rPr>
              <w:t>/docência</w:t>
            </w:r>
            <w:r w:rsidR="0092695F" w:rsidRPr="009A610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DD4A72" w:rsidRPr="009A6106">
              <w:rPr>
                <w:rFonts w:ascii="Arial" w:hAnsi="Arial" w:cs="Arial"/>
                <w:b/>
                <w:sz w:val="21"/>
                <w:szCs w:val="21"/>
              </w:rPr>
              <w:t>sem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 xml:space="preserve"> bolsa (</w:t>
            </w:r>
            <w:r w:rsidR="00DD4A72" w:rsidRPr="009A6106">
              <w:rPr>
                <w:rFonts w:ascii="Arial" w:hAnsi="Arial" w:cs="Arial"/>
                <w:b/>
                <w:sz w:val="21"/>
                <w:szCs w:val="21"/>
              </w:rPr>
              <w:t>pontuação por mês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05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4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 Participação em outros programas institucionais (</w:t>
            </w:r>
            <w:r w:rsidR="00DD4A72" w:rsidRPr="009A6106">
              <w:rPr>
                <w:rFonts w:ascii="Arial" w:hAnsi="Arial" w:cs="Arial"/>
                <w:b/>
                <w:sz w:val="21"/>
                <w:szCs w:val="21"/>
              </w:rPr>
              <w:t>pontuação por mês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05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c>
          <w:tcPr>
            <w:tcW w:w="5070" w:type="dxa"/>
            <w:vAlign w:val="center"/>
          </w:tcPr>
          <w:p w:rsidR="00DD4A72" w:rsidRPr="009A6106" w:rsidRDefault="00CB0E04" w:rsidP="002C6C68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5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.</w:t>
            </w:r>
            <w:r w:rsidR="00EF65C5" w:rsidRPr="009A6106">
              <w:rPr>
                <w:rFonts w:ascii="Arial" w:hAnsi="Arial" w:cs="Arial"/>
                <w:sz w:val="21"/>
                <w:szCs w:val="21"/>
              </w:rPr>
              <w:t xml:space="preserve"> Participação em cursos ou mini</w:t>
            </w:r>
            <w:r w:rsidR="00DD4A72" w:rsidRPr="009A6106">
              <w:rPr>
                <w:rFonts w:ascii="Arial" w:hAnsi="Arial" w:cs="Arial"/>
                <w:sz w:val="21"/>
                <w:szCs w:val="21"/>
              </w:rPr>
              <w:t>cursos na área (pontuação por evento com no mínimo 4 horas)</w:t>
            </w:r>
            <w:r w:rsidR="00271F70" w:rsidRPr="009A6106">
              <w:rPr>
                <w:rFonts w:ascii="Arial" w:hAnsi="Arial" w:cs="Arial"/>
                <w:sz w:val="21"/>
                <w:szCs w:val="21"/>
                <w:vertAlign w:val="superscript"/>
              </w:rPr>
              <w:t>4</w:t>
            </w: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0,2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2BDEB649" w:rsidRPr="009A6106" w:rsidTr="004801AB">
        <w:tc>
          <w:tcPr>
            <w:tcW w:w="5070" w:type="dxa"/>
            <w:vAlign w:val="center"/>
          </w:tcPr>
          <w:p w:rsidR="2BDEB649" w:rsidRPr="009A6106" w:rsidRDefault="2BDEB649" w:rsidP="2BDEB649">
            <w:pPr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16. Histórico escolar</w:t>
            </w:r>
          </w:p>
        </w:tc>
        <w:tc>
          <w:tcPr>
            <w:tcW w:w="1559" w:type="dxa"/>
            <w:vAlign w:val="center"/>
          </w:tcPr>
          <w:p w:rsidR="2BDEB649" w:rsidRPr="009A6106" w:rsidRDefault="2BDEB649" w:rsidP="2BDEB64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2BDEB649" w:rsidRPr="009A6106" w:rsidRDefault="2BDEB649" w:rsidP="2BDEB649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A6106">
              <w:rPr>
                <w:rFonts w:ascii="Arial" w:hAnsi="Arial" w:cs="Arial"/>
                <w:sz w:val="21"/>
                <w:szCs w:val="21"/>
              </w:rPr>
              <w:t>X 2,0</w:t>
            </w:r>
          </w:p>
        </w:tc>
        <w:tc>
          <w:tcPr>
            <w:tcW w:w="992" w:type="dxa"/>
            <w:vAlign w:val="center"/>
          </w:tcPr>
          <w:p w:rsidR="2BDEB649" w:rsidRPr="009A6106" w:rsidRDefault="2BDEB649" w:rsidP="2BDEB649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D4A72" w:rsidRPr="009A6106" w:rsidTr="004801AB">
        <w:trPr>
          <w:trHeight w:val="328"/>
        </w:trPr>
        <w:tc>
          <w:tcPr>
            <w:tcW w:w="5070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:rsidR="00DD4A72" w:rsidRPr="009A6106" w:rsidRDefault="00DD4A72" w:rsidP="002C6C68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A6106">
              <w:rPr>
                <w:rFonts w:ascii="Arial" w:hAnsi="Arial" w:cs="Arial"/>
                <w:b/>
                <w:sz w:val="21"/>
                <w:szCs w:val="21"/>
              </w:rPr>
              <w:t>TOTAL</w:t>
            </w:r>
          </w:p>
        </w:tc>
        <w:tc>
          <w:tcPr>
            <w:tcW w:w="992" w:type="dxa"/>
            <w:vAlign w:val="center"/>
          </w:tcPr>
          <w:p w:rsidR="00DD4A72" w:rsidRPr="009A6106" w:rsidRDefault="00DD4A72" w:rsidP="002C6C6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6123D9" w:rsidRPr="009A6106" w:rsidRDefault="006123D9" w:rsidP="002C6C68">
      <w:pPr>
        <w:ind w:left="-142" w:right="-1"/>
        <w:jc w:val="both"/>
        <w:rPr>
          <w:rFonts w:ascii="Arial" w:hAnsi="Arial" w:cs="Arial"/>
          <w:sz w:val="18"/>
          <w:szCs w:val="18"/>
        </w:rPr>
      </w:pPr>
      <w:r w:rsidRPr="009A6106">
        <w:rPr>
          <w:rFonts w:ascii="Arial" w:hAnsi="Arial" w:cs="Arial"/>
          <w:sz w:val="18"/>
          <w:szCs w:val="18"/>
          <w:vertAlign w:val="superscript"/>
        </w:rPr>
        <w:t>1</w:t>
      </w:r>
      <w:r w:rsidR="00275101" w:rsidRPr="009A6106">
        <w:rPr>
          <w:rFonts w:ascii="Arial" w:hAnsi="Arial" w:cs="Arial"/>
          <w:sz w:val="18"/>
          <w:szCs w:val="18"/>
        </w:rPr>
        <w:t>Serão</w:t>
      </w:r>
      <w:r w:rsidR="00560053" w:rsidRPr="009A6106">
        <w:rPr>
          <w:rFonts w:ascii="Arial" w:hAnsi="Arial" w:cs="Arial"/>
          <w:sz w:val="18"/>
          <w:szCs w:val="18"/>
        </w:rPr>
        <w:t xml:space="preserve"> considerados somente</w:t>
      </w:r>
      <w:r w:rsidR="00275101" w:rsidRPr="009A6106">
        <w:rPr>
          <w:rFonts w:ascii="Arial" w:hAnsi="Arial" w:cs="Arial"/>
          <w:sz w:val="18"/>
          <w:szCs w:val="18"/>
        </w:rPr>
        <w:t xml:space="preserve"> livros e/ou capítulos de livros publicados através de editoras estabelecidas e que tenham um número ISBN definido.</w:t>
      </w:r>
    </w:p>
    <w:p w:rsidR="00DD4A72" w:rsidRPr="009A6106" w:rsidRDefault="006123D9" w:rsidP="002C6C68">
      <w:pPr>
        <w:ind w:left="-142" w:right="-1"/>
        <w:jc w:val="both"/>
        <w:rPr>
          <w:rFonts w:ascii="Arial" w:hAnsi="Arial" w:cs="Arial"/>
          <w:sz w:val="18"/>
          <w:szCs w:val="18"/>
        </w:rPr>
      </w:pPr>
      <w:proofErr w:type="gramStart"/>
      <w:r w:rsidRPr="009A6106">
        <w:rPr>
          <w:rFonts w:ascii="Arial" w:hAnsi="Arial" w:cs="Arial"/>
          <w:sz w:val="18"/>
          <w:szCs w:val="18"/>
          <w:vertAlign w:val="superscript"/>
        </w:rPr>
        <w:t>2</w:t>
      </w:r>
      <w:r w:rsidR="00BF3EB8" w:rsidRPr="009A6106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="00271F70" w:rsidRPr="009A6106">
        <w:rPr>
          <w:rFonts w:ascii="Arial" w:hAnsi="Arial" w:cs="Arial"/>
          <w:sz w:val="18"/>
          <w:szCs w:val="18"/>
        </w:rPr>
        <w:t>É</w:t>
      </w:r>
      <w:proofErr w:type="gramEnd"/>
      <w:r w:rsidR="00271F70" w:rsidRPr="009A6106">
        <w:rPr>
          <w:rFonts w:ascii="Arial" w:hAnsi="Arial" w:cs="Arial"/>
          <w:sz w:val="18"/>
          <w:szCs w:val="18"/>
        </w:rPr>
        <w:t xml:space="preserve"> necessária a</w:t>
      </w:r>
      <w:r w:rsidR="00C61CCA" w:rsidRPr="009A6106">
        <w:rPr>
          <w:rFonts w:ascii="Arial" w:hAnsi="Arial" w:cs="Arial"/>
          <w:sz w:val="18"/>
          <w:szCs w:val="18"/>
        </w:rPr>
        <w:t xml:space="preserve"> </w:t>
      </w:r>
      <w:r w:rsidR="00271F70" w:rsidRPr="009A6106">
        <w:rPr>
          <w:rFonts w:ascii="Arial" w:hAnsi="Arial" w:cs="Arial"/>
          <w:sz w:val="18"/>
          <w:szCs w:val="18"/>
        </w:rPr>
        <w:t>apresentação</w:t>
      </w:r>
      <w:r w:rsidR="00C61CCA" w:rsidRPr="009A6106">
        <w:rPr>
          <w:rFonts w:ascii="Arial" w:hAnsi="Arial" w:cs="Arial"/>
          <w:sz w:val="18"/>
          <w:szCs w:val="18"/>
        </w:rPr>
        <w:t xml:space="preserve"> </w:t>
      </w:r>
      <w:r w:rsidR="00271F70" w:rsidRPr="009A6106">
        <w:rPr>
          <w:rFonts w:ascii="Arial" w:hAnsi="Arial" w:cs="Arial"/>
          <w:sz w:val="18"/>
          <w:szCs w:val="18"/>
        </w:rPr>
        <w:t>dos comprovantes de participação do candidato e de apresentação.</w:t>
      </w:r>
    </w:p>
    <w:p w:rsidR="00DD4A72" w:rsidRPr="009A6106" w:rsidRDefault="006123D9" w:rsidP="002C6C68">
      <w:pPr>
        <w:ind w:left="-142" w:right="-1"/>
        <w:jc w:val="both"/>
        <w:rPr>
          <w:rFonts w:ascii="Arial" w:hAnsi="Arial" w:cs="Arial"/>
          <w:sz w:val="18"/>
          <w:szCs w:val="18"/>
        </w:rPr>
      </w:pPr>
      <w:r w:rsidRPr="009A6106">
        <w:rPr>
          <w:rFonts w:ascii="Arial" w:hAnsi="Arial" w:cs="Arial"/>
          <w:sz w:val="18"/>
          <w:szCs w:val="18"/>
          <w:vertAlign w:val="superscript"/>
        </w:rPr>
        <w:t xml:space="preserve">3 </w:t>
      </w:r>
      <w:r w:rsidR="00271F70" w:rsidRPr="009A6106">
        <w:rPr>
          <w:rFonts w:ascii="Arial" w:hAnsi="Arial" w:cs="Arial"/>
          <w:sz w:val="18"/>
          <w:szCs w:val="18"/>
        </w:rPr>
        <w:t>Trabalhos apresentados em idioma estrangeiro.</w:t>
      </w:r>
    </w:p>
    <w:p w:rsidR="00DD4A72" w:rsidRPr="009A6106" w:rsidRDefault="006123D9" w:rsidP="002C6C68">
      <w:pPr>
        <w:ind w:left="-142" w:right="-1"/>
        <w:jc w:val="both"/>
        <w:rPr>
          <w:rFonts w:ascii="Arial" w:hAnsi="Arial" w:cs="Arial"/>
          <w:sz w:val="18"/>
          <w:szCs w:val="18"/>
        </w:rPr>
      </w:pPr>
      <w:r w:rsidRPr="009A6106">
        <w:rPr>
          <w:rFonts w:ascii="Arial" w:hAnsi="Arial" w:cs="Arial"/>
          <w:bCs/>
          <w:sz w:val="18"/>
          <w:szCs w:val="18"/>
          <w:vertAlign w:val="superscript"/>
        </w:rPr>
        <w:t>4</w:t>
      </w:r>
      <w:r w:rsidR="00BF3EB8" w:rsidRPr="009A6106">
        <w:rPr>
          <w:rFonts w:ascii="Arial" w:hAnsi="Arial" w:cs="Arial"/>
          <w:bCs/>
          <w:sz w:val="18"/>
          <w:szCs w:val="18"/>
          <w:vertAlign w:val="superscript"/>
        </w:rPr>
        <w:t xml:space="preserve"> </w:t>
      </w:r>
      <w:r w:rsidR="00271F70" w:rsidRPr="009A6106">
        <w:rPr>
          <w:rFonts w:ascii="Arial" w:hAnsi="Arial" w:cs="Arial"/>
          <w:sz w:val="18"/>
          <w:szCs w:val="18"/>
        </w:rPr>
        <w:t>Pontuação válida somente para os candidatos à seleção de mestrado. Não será pontuada participação em congresso.</w:t>
      </w:r>
    </w:p>
    <w:p w:rsidR="00DD4A72" w:rsidRPr="009A6106" w:rsidRDefault="00DD4A72" w:rsidP="002C6C68">
      <w:pPr>
        <w:ind w:left="-142" w:right="-1"/>
        <w:jc w:val="both"/>
        <w:rPr>
          <w:rFonts w:ascii="Arial" w:hAnsi="Arial" w:cs="Arial"/>
          <w:b/>
          <w:sz w:val="18"/>
          <w:szCs w:val="18"/>
        </w:rPr>
      </w:pPr>
      <w:r w:rsidRPr="00120DD4">
        <w:rPr>
          <w:rFonts w:ascii="Arial" w:hAnsi="Arial" w:cs="Arial"/>
          <w:b/>
          <w:sz w:val="18"/>
          <w:szCs w:val="18"/>
        </w:rPr>
        <w:t xml:space="preserve">* Deve ser considerado o fator de impacto do </w:t>
      </w:r>
      <w:proofErr w:type="spellStart"/>
      <w:r w:rsidRPr="00120DD4">
        <w:rPr>
          <w:rFonts w:ascii="Arial" w:hAnsi="Arial" w:cs="Arial"/>
          <w:b/>
          <w:i/>
          <w:sz w:val="18"/>
          <w:szCs w:val="18"/>
        </w:rPr>
        <w:t>Journal</w:t>
      </w:r>
      <w:proofErr w:type="spellEnd"/>
      <w:r w:rsidR="00486F0B" w:rsidRPr="00120DD4">
        <w:rPr>
          <w:rFonts w:ascii="Arial" w:hAnsi="Arial" w:cs="Arial"/>
          <w:b/>
          <w:i/>
          <w:sz w:val="18"/>
          <w:szCs w:val="18"/>
        </w:rPr>
        <w:t xml:space="preserve"> </w:t>
      </w:r>
      <w:proofErr w:type="spellStart"/>
      <w:r w:rsidRPr="00120DD4">
        <w:rPr>
          <w:rFonts w:ascii="Arial" w:hAnsi="Arial" w:cs="Arial"/>
          <w:b/>
          <w:i/>
          <w:sz w:val="18"/>
          <w:szCs w:val="18"/>
        </w:rPr>
        <w:t>Citation</w:t>
      </w:r>
      <w:proofErr w:type="spellEnd"/>
      <w:r w:rsidR="00486F0B" w:rsidRPr="00120DD4">
        <w:rPr>
          <w:rFonts w:ascii="Arial" w:hAnsi="Arial" w:cs="Arial"/>
          <w:b/>
          <w:i/>
          <w:sz w:val="18"/>
          <w:szCs w:val="18"/>
        </w:rPr>
        <w:t xml:space="preserve"> </w:t>
      </w:r>
      <w:proofErr w:type="spellStart"/>
      <w:r w:rsidRPr="00120DD4">
        <w:rPr>
          <w:rFonts w:ascii="Arial" w:hAnsi="Arial" w:cs="Arial"/>
          <w:b/>
          <w:i/>
          <w:sz w:val="18"/>
          <w:szCs w:val="18"/>
        </w:rPr>
        <w:t>Reports</w:t>
      </w:r>
      <w:proofErr w:type="spellEnd"/>
      <w:r w:rsidR="00D24BD5" w:rsidRPr="00120DD4">
        <w:rPr>
          <w:rFonts w:ascii="Arial" w:hAnsi="Arial" w:cs="Arial"/>
          <w:b/>
          <w:i/>
          <w:sz w:val="18"/>
          <w:szCs w:val="18"/>
        </w:rPr>
        <w:t xml:space="preserve"> </w:t>
      </w:r>
      <w:r w:rsidR="00120DD4" w:rsidRPr="00120DD4">
        <w:rPr>
          <w:rFonts w:ascii="Arial" w:hAnsi="Arial" w:cs="Arial"/>
          <w:b/>
          <w:i/>
          <w:sz w:val="18"/>
          <w:szCs w:val="18"/>
        </w:rPr>
        <w:t xml:space="preserve">2021 </w:t>
      </w:r>
      <w:r w:rsidR="00120DD4" w:rsidRPr="00120DD4">
        <w:rPr>
          <w:rFonts w:ascii="Arial" w:hAnsi="Arial" w:cs="Arial"/>
          <w:b/>
          <w:sz w:val="18"/>
          <w:szCs w:val="18"/>
        </w:rPr>
        <w:t>(</w:t>
      </w:r>
      <w:r w:rsidRPr="00120DD4">
        <w:rPr>
          <w:rFonts w:ascii="Arial" w:hAnsi="Arial" w:cs="Arial"/>
          <w:b/>
          <w:sz w:val="18"/>
          <w:szCs w:val="18"/>
        </w:rPr>
        <w:t>JCR, Thomson Reuters)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>Revista com fator de impacto igual ou superior a 4,0:</w:t>
      </w:r>
      <w:r w:rsidR="005534B5">
        <w:rPr>
          <w:rFonts w:ascii="Arial" w:hAnsi="Arial" w:cs="Arial"/>
          <w:bCs/>
          <w:sz w:val="18"/>
          <w:szCs w:val="18"/>
          <w:lang w:eastAsia="pt-BR"/>
        </w:rPr>
        <w:t xml:space="preserve"> 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>será multiplicado por fator 1,0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4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3,0: será multiplicado por fator 0,9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3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2,0: será multiplicado por fator 0,8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2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1,5: será multiplicado por fator 0,7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1,5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1,0: será multiplicado por fator 0,6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1,0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0,5: será multiplicado por fator 0,5.</w:t>
      </w:r>
    </w:p>
    <w:p w:rsidR="00DD4A72" w:rsidRPr="009A6106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Revista com fator de impacto inferior a </w:t>
      </w:r>
      <w:r w:rsidR="005534B5" w:rsidRPr="009A6106">
        <w:rPr>
          <w:rFonts w:ascii="Arial" w:hAnsi="Arial" w:cs="Arial"/>
          <w:bCs/>
          <w:sz w:val="18"/>
          <w:szCs w:val="18"/>
          <w:lang w:eastAsia="pt-BR"/>
        </w:rPr>
        <w:t>0,5,</w:t>
      </w:r>
      <w:r w:rsidRPr="009A6106">
        <w:rPr>
          <w:rFonts w:ascii="Arial" w:hAnsi="Arial" w:cs="Arial"/>
          <w:bCs/>
          <w:sz w:val="18"/>
          <w:szCs w:val="18"/>
          <w:lang w:eastAsia="pt-BR"/>
        </w:rPr>
        <w:t xml:space="preserve"> mas igual ou superior a 0,1: será multiplicado por fator 0,4.</w:t>
      </w:r>
    </w:p>
    <w:p w:rsidR="00DD4A72" w:rsidRPr="00CE0D75" w:rsidRDefault="00DD4A72" w:rsidP="002C6C68">
      <w:pPr>
        <w:suppressAutoHyphens w:val="0"/>
        <w:autoSpaceDE w:val="0"/>
        <w:autoSpaceDN w:val="0"/>
        <w:adjustRightInd w:val="0"/>
        <w:ind w:left="-142" w:right="-1"/>
        <w:jc w:val="both"/>
        <w:rPr>
          <w:rFonts w:ascii="Arial" w:hAnsi="Arial" w:cs="Arial"/>
          <w:bCs/>
          <w:sz w:val="18"/>
          <w:szCs w:val="18"/>
          <w:lang w:eastAsia="pt-BR"/>
        </w:rPr>
      </w:pPr>
      <w:r w:rsidRPr="009A6106">
        <w:rPr>
          <w:rFonts w:ascii="Arial" w:hAnsi="Arial" w:cs="Arial"/>
          <w:bCs/>
          <w:sz w:val="18"/>
          <w:szCs w:val="18"/>
          <w:lang w:eastAsia="pt-BR"/>
        </w:rPr>
        <w:t>Revistas que não possuem fator de impacto: será multiplicado por fator 0,2.</w:t>
      </w:r>
    </w:p>
    <w:sectPr w:rsidR="00DD4A72" w:rsidRPr="00CE0D75" w:rsidSect="00B4458E">
      <w:headerReference w:type="default" r:id="rId8"/>
      <w:footerReference w:type="default" r:id="rId9"/>
      <w:footnotePr>
        <w:pos w:val="beneathText"/>
      </w:footnotePr>
      <w:pgSz w:w="11907" w:h="16840" w:code="9"/>
      <w:pgMar w:top="851" w:right="1418" w:bottom="709" w:left="1418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427" w:rsidRDefault="00A73427">
      <w:r>
        <w:separator/>
      </w:r>
    </w:p>
  </w:endnote>
  <w:endnote w:type="continuationSeparator" w:id="0">
    <w:p w:rsidR="00A73427" w:rsidRDefault="00A73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5534B5" w:rsidTr="2BDEB649">
      <w:tc>
        <w:tcPr>
          <w:tcW w:w="3024" w:type="dxa"/>
        </w:tcPr>
        <w:p w:rsidR="005534B5" w:rsidRDefault="005534B5" w:rsidP="2BDEB649">
          <w:pPr>
            <w:pStyle w:val="Cabealho"/>
            <w:ind w:left="-115"/>
          </w:pPr>
        </w:p>
      </w:tc>
      <w:tc>
        <w:tcPr>
          <w:tcW w:w="3024" w:type="dxa"/>
        </w:tcPr>
        <w:p w:rsidR="005534B5" w:rsidRDefault="005534B5" w:rsidP="2BDEB649">
          <w:pPr>
            <w:pStyle w:val="Cabealho"/>
            <w:jc w:val="center"/>
          </w:pPr>
        </w:p>
      </w:tc>
      <w:tc>
        <w:tcPr>
          <w:tcW w:w="3024" w:type="dxa"/>
        </w:tcPr>
        <w:p w:rsidR="005534B5" w:rsidRDefault="005534B5" w:rsidP="2BDEB649">
          <w:pPr>
            <w:pStyle w:val="Cabealho"/>
            <w:ind w:right="-115"/>
            <w:jc w:val="right"/>
          </w:pPr>
        </w:p>
      </w:tc>
    </w:tr>
  </w:tbl>
  <w:p w:rsidR="005534B5" w:rsidRDefault="005534B5" w:rsidP="2BDEB64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427" w:rsidRDefault="00A73427">
      <w:r>
        <w:separator/>
      </w:r>
    </w:p>
  </w:footnote>
  <w:footnote w:type="continuationSeparator" w:id="0">
    <w:p w:rsidR="00A73427" w:rsidRDefault="00A73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5534B5" w:rsidTr="2BDEB649">
      <w:tc>
        <w:tcPr>
          <w:tcW w:w="3024" w:type="dxa"/>
        </w:tcPr>
        <w:p w:rsidR="005534B5" w:rsidRDefault="005534B5" w:rsidP="2BDEB649">
          <w:pPr>
            <w:pStyle w:val="Cabealho"/>
            <w:ind w:left="-115"/>
          </w:pPr>
        </w:p>
      </w:tc>
      <w:tc>
        <w:tcPr>
          <w:tcW w:w="3024" w:type="dxa"/>
        </w:tcPr>
        <w:p w:rsidR="005534B5" w:rsidRDefault="005534B5" w:rsidP="2BDEB649">
          <w:pPr>
            <w:pStyle w:val="Cabealho"/>
            <w:jc w:val="center"/>
          </w:pPr>
        </w:p>
      </w:tc>
      <w:tc>
        <w:tcPr>
          <w:tcW w:w="3024" w:type="dxa"/>
        </w:tcPr>
        <w:p w:rsidR="005534B5" w:rsidRDefault="005534B5" w:rsidP="2BDEB649">
          <w:pPr>
            <w:pStyle w:val="Cabealho"/>
            <w:ind w:right="-115"/>
            <w:jc w:val="right"/>
          </w:pPr>
        </w:p>
      </w:tc>
    </w:tr>
  </w:tbl>
  <w:p w:rsidR="005534B5" w:rsidRDefault="005534B5" w:rsidP="2BDEB64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E3BCA"/>
    <w:multiLevelType w:val="hybridMultilevel"/>
    <w:tmpl w:val="8CFC2250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CDD7A7A"/>
    <w:multiLevelType w:val="hybridMultilevel"/>
    <w:tmpl w:val="8B58295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A4E5E"/>
    <w:multiLevelType w:val="hybridMultilevel"/>
    <w:tmpl w:val="7C646BF0"/>
    <w:lvl w:ilvl="0" w:tplc="FFC6DF9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F58F0"/>
    <w:multiLevelType w:val="hybridMultilevel"/>
    <w:tmpl w:val="CC042E34"/>
    <w:lvl w:ilvl="0" w:tplc="F946B122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474DF"/>
    <w:multiLevelType w:val="hybridMultilevel"/>
    <w:tmpl w:val="BF0264D8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CE80861"/>
    <w:multiLevelType w:val="hybridMultilevel"/>
    <w:tmpl w:val="0B7CD624"/>
    <w:lvl w:ilvl="0" w:tplc="1EC26192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CDA842E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260078"/>
    <w:multiLevelType w:val="hybridMultilevel"/>
    <w:tmpl w:val="EA94EC6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7554BF"/>
    <w:multiLevelType w:val="hybridMultilevel"/>
    <w:tmpl w:val="D34A597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bEwN7O0MDA0NDJW0lEKTi0uzszPAykwrgUAsrV0RSwAAAA="/>
  </w:docVars>
  <w:rsids>
    <w:rsidRoot w:val="009772D1"/>
    <w:rsid w:val="00001742"/>
    <w:rsid w:val="00005A9E"/>
    <w:rsid w:val="00007B12"/>
    <w:rsid w:val="00010B49"/>
    <w:rsid w:val="00010D54"/>
    <w:rsid w:val="00011F85"/>
    <w:rsid w:val="000125DD"/>
    <w:rsid w:val="00014A94"/>
    <w:rsid w:val="00020423"/>
    <w:rsid w:val="00023FC2"/>
    <w:rsid w:val="00025607"/>
    <w:rsid w:val="000258A6"/>
    <w:rsid w:val="000449C4"/>
    <w:rsid w:val="00045EFF"/>
    <w:rsid w:val="000516E3"/>
    <w:rsid w:val="0005407B"/>
    <w:rsid w:val="0005743D"/>
    <w:rsid w:val="00064EB1"/>
    <w:rsid w:val="00076061"/>
    <w:rsid w:val="0008000F"/>
    <w:rsid w:val="00080A78"/>
    <w:rsid w:val="00081935"/>
    <w:rsid w:val="00085B34"/>
    <w:rsid w:val="000913C1"/>
    <w:rsid w:val="00091937"/>
    <w:rsid w:val="00095094"/>
    <w:rsid w:val="000A4221"/>
    <w:rsid w:val="000A454F"/>
    <w:rsid w:val="000A4E8E"/>
    <w:rsid w:val="000A5A67"/>
    <w:rsid w:val="000B25BD"/>
    <w:rsid w:val="000B7C79"/>
    <w:rsid w:val="000C1269"/>
    <w:rsid w:val="000C6E65"/>
    <w:rsid w:val="000C77C4"/>
    <w:rsid w:val="000D3DBB"/>
    <w:rsid w:val="000D4F34"/>
    <w:rsid w:val="000D5B44"/>
    <w:rsid w:val="000D66D5"/>
    <w:rsid w:val="000E34A5"/>
    <w:rsid w:val="000F17B3"/>
    <w:rsid w:val="000F2D0A"/>
    <w:rsid w:val="000F4EE3"/>
    <w:rsid w:val="000F6BB2"/>
    <w:rsid w:val="0010060A"/>
    <w:rsid w:val="00104B8F"/>
    <w:rsid w:val="00120DD4"/>
    <w:rsid w:val="00130BC4"/>
    <w:rsid w:val="00136845"/>
    <w:rsid w:val="0014229A"/>
    <w:rsid w:val="001431B3"/>
    <w:rsid w:val="00143580"/>
    <w:rsid w:val="00153734"/>
    <w:rsid w:val="00154C81"/>
    <w:rsid w:val="001561EA"/>
    <w:rsid w:val="00156CA1"/>
    <w:rsid w:val="00157A5C"/>
    <w:rsid w:val="00161408"/>
    <w:rsid w:val="00164C91"/>
    <w:rsid w:val="00167CD1"/>
    <w:rsid w:val="00180682"/>
    <w:rsid w:val="00193648"/>
    <w:rsid w:val="00193BC1"/>
    <w:rsid w:val="00196087"/>
    <w:rsid w:val="00196383"/>
    <w:rsid w:val="001A0BE4"/>
    <w:rsid w:val="001A2863"/>
    <w:rsid w:val="001A2B37"/>
    <w:rsid w:val="001B25E4"/>
    <w:rsid w:val="001C1F8B"/>
    <w:rsid w:val="001C344E"/>
    <w:rsid w:val="001D0A16"/>
    <w:rsid w:val="001E217F"/>
    <w:rsid w:val="001E2D70"/>
    <w:rsid w:val="001E558B"/>
    <w:rsid w:val="001F0537"/>
    <w:rsid w:val="001F1629"/>
    <w:rsid w:val="001F2151"/>
    <w:rsid w:val="001F39C1"/>
    <w:rsid w:val="001F3B5D"/>
    <w:rsid w:val="001F478E"/>
    <w:rsid w:val="002114AC"/>
    <w:rsid w:val="0022021A"/>
    <w:rsid w:val="00223BAB"/>
    <w:rsid w:val="00231A46"/>
    <w:rsid w:val="00237256"/>
    <w:rsid w:val="00247711"/>
    <w:rsid w:val="00250F96"/>
    <w:rsid w:val="002555C0"/>
    <w:rsid w:val="00262390"/>
    <w:rsid w:val="00265640"/>
    <w:rsid w:val="00271F70"/>
    <w:rsid w:val="002725C3"/>
    <w:rsid w:val="00273BC3"/>
    <w:rsid w:val="00275101"/>
    <w:rsid w:val="002822DE"/>
    <w:rsid w:val="00296AF9"/>
    <w:rsid w:val="00297E71"/>
    <w:rsid w:val="002A2F35"/>
    <w:rsid w:val="002A3E72"/>
    <w:rsid w:val="002A3FE4"/>
    <w:rsid w:val="002A4B3F"/>
    <w:rsid w:val="002A7741"/>
    <w:rsid w:val="002B2D5D"/>
    <w:rsid w:val="002B5E33"/>
    <w:rsid w:val="002C200F"/>
    <w:rsid w:val="002C2B3F"/>
    <w:rsid w:val="002C433D"/>
    <w:rsid w:val="002C50B5"/>
    <w:rsid w:val="002C6C68"/>
    <w:rsid w:val="002D28B9"/>
    <w:rsid w:val="002D3B37"/>
    <w:rsid w:val="002D60B5"/>
    <w:rsid w:val="002D6E5F"/>
    <w:rsid w:val="002D701E"/>
    <w:rsid w:val="002E6CE5"/>
    <w:rsid w:val="002F21A5"/>
    <w:rsid w:val="002F4BBF"/>
    <w:rsid w:val="00310BFE"/>
    <w:rsid w:val="0031423F"/>
    <w:rsid w:val="00316BB4"/>
    <w:rsid w:val="00326C8B"/>
    <w:rsid w:val="00330C09"/>
    <w:rsid w:val="003329BE"/>
    <w:rsid w:val="0034101A"/>
    <w:rsid w:val="003415C6"/>
    <w:rsid w:val="003417FD"/>
    <w:rsid w:val="003419AC"/>
    <w:rsid w:val="003423FF"/>
    <w:rsid w:val="00347210"/>
    <w:rsid w:val="00350259"/>
    <w:rsid w:val="00351DFD"/>
    <w:rsid w:val="00353687"/>
    <w:rsid w:val="00360F42"/>
    <w:rsid w:val="00361923"/>
    <w:rsid w:val="0037508A"/>
    <w:rsid w:val="003811CD"/>
    <w:rsid w:val="00387F57"/>
    <w:rsid w:val="00390161"/>
    <w:rsid w:val="00394310"/>
    <w:rsid w:val="003A2EA1"/>
    <w:rsid w:val="003B006A"/>
    <w:rsid w:val="003B0A01"/>
    <w:rsid w:val="003B6625"/>
    <w:rsid w:val="003C0EEF"/>
    <w:rsid w:val="003C4FCA"/>
    <w:rsid w:val="003D487E"/>
    <w:rsid w:val="003D5299"/>
    <w:rsid w:val="003D7625"/>
    <w:rsid w:val="003D7C38"/>
    <w:rsid w:val="003E06DE"/>
    <w:rsid w:val="003E6F45"/>
    <w:rsid w:val="003F0C7C"/>
    <w:rsid w:val="003F1144"/>
    <w:rsid w:val="003F6D44"/>
    <w:rsid w:val="003F7015"/>
    <w:rsid w:val="003F7EE7"/>
    <w:rsid w:val="004062ED"/>
    <w:rsid w:val="00410DD2"/>
    <w:rsid w:val="00411197"/>
    <w:rsid w:val="004114AA"/>
    <w:rsid w:val="00417040"/>
    <w:rsid w:val="0042120B"/>
    <w:rsid w:val="00422353"/>
    <w:rsid w:val="0042281F"/>
    <w:rsid w:val="0043271D"/>
    <w:rsid w:val="00436528"/>
    <w:rsid w:val="0044050F"/>
    <w:rsid w:val="00451255"/>
    <w:rsid w:val="00452FEE"/>
    <w:rsid w:val="00460207"/>
    <w:rsid w:val="004671C1"/>
    <w:rsid w:val="00470AFB"/>
    <w:rsid w:val="004727FF"/>
    <w:rsid w:val="004730F8"/>
    <w:rsid w:val="00473CA0"/>
    <w:rsid w:val="00475890"/>
    <w:rsid w:val="00476602"/>
    <w:rsid w:val="004801AB"/>
    <w:rsid w:val="00481EFA"/>
    <w:rsid w:val="0048469B"/>
    <w:rsid w:val="00485674"/>
    <w:rsid w:val="00485FE6"/>
    <w:rsid w:val="00486641"/>
    <w:rsid w:val="004867F3"/>
    <w:rsid w:val="00486F0B"/>
    <w:rsid w:val="004959BC"/>
    <w:rsid w:val="004A1313"/>
    <w:rsid w:val="004A1B4A"/>
    <w:rsid w:val="004B0A51"/>
    <w:rsid w:val="004B3F50"/>
    <w:rsid w:val="004B44E9"/>
    <w:rsid w:val="004B5552"/>
    <w:rsid w:val="004B7BA4"/>
    <w:rsid w:val="004C575A"/>
    <w:rsid w:val="004D2338"/>
    <w:rsid w:val="004D2F84"/>
    <w:rsid w:val="004D44AD"/>
    <w:rsid w:val="004E13ED"/>
    <w:rsid w:val="004E1806"/>
    <w:rsid w:val="004F186D"/>
    <w:rsid w:val="004F4873"/>
    <w:rsid w:val="004F5E24"/>
    <w:rsid w:val="004F7F2A"/>
    <w:rsid w:val="00500672"/>
    <w:rsid w:val="00503862"/>
    <w:rsid w:val="005049D0"/>
    <w:rsid w:val="0051223F"/>
    <w:rsid w:val="00515CDD"/>
    <w:rsid w:val="0051688A"/>
    <w:rsid w:val="00522484"/>
    <w:rsid w:val="00536533"/>
    <w:rsid w:val="00537D92"/>
    <w:rsid w:val="00540C88"/>
    <w:rsid w:val="0054270B"/>
    <w:rsid w:val="0054542B"/>
    <w:rsid w:val="0054627F"/>
    <w:rsid w:val="00551106"/>
    <w:rsid w:val="0055246C"/>
    <w:rsid w:val="005534B5"/>
    <w:rsid w:val="00560053"/>
    <w:rsid w:val="00565B0E"/>
    <w:rsid w:val="005701A1"/>
    <w:rsid w:val="0057160D"/>
    <w:rsid w:val="00572B13"/>
    <w:rsid w:val="00575CE3"/>
    <w:rsid w:val="005768DC"/>
    <w:rsid w:val="00577F05"/>
    <w:rsid w:val="00581A24"/>
    <w:rsid w:val="005859D2"/>
    <w:rsid w:val="00585FA4"/>
    <w:rsid w:val="005874B0"/>
    <w:rsid w:val="00590D34"/>
    <w:rsid w:val="00591CCA"/>
    <w:rsid w:val="005929C4"/>
    <w:rsid w:val="005A000C"/>
    <w:rsid w:val="005A0CE0"/>
    <w:rsid w:val="005B2802"/>
    <w:rsid w:val="005B75C0"/>
    <w:rsid w:val="005C1EBF"/>
    <w:rsid w:val="005C7940"/>
    <w:rsid w:val="005D35C4"/>
    <w:rsid w:val="005D38A5"/>
    <w:rsid w:val="005D3DF2"/>
    <w:rsid w:val="005D40EC"/>
    <w:rsid w:val="005D6B4F"/>
    <w:rsid w:val="005E0749"/>
    <w:rsid w:val="005F00E5"/>
    <w:rsid w:val="005F0A54"/>
    <w:rsid w:val="005F35F2"/>
    <w:rsid w:val="005F6922"/>
    <w:rsid w:val="00605DA3"/>
    <w:rsid w:val="00610B6B"/>
    <w:rsid w:val="006123D9"/>
    <w:rsid w:val="0061557D"/>
    <w:rsid w:val="006307E0"/>
    <w:rsid w:val="00631A4C"/>
    <w:rsid w:val="00637545"/>
    <w:rsid w:val="00641135"/>
    <w:rsid w:val="006456B5"/>
    <w:rsid w:val="00653BAE"/>
    <w:rsid w:val="00660F20"/>
    <w:rsid w:val="006624CB"/>
    <w:rsid w:val="00662A72"/>
    <w:rsid w:val="00662F93"/>
    <w:rsid w:val="00663D13"/>
    <w:rsid w:val="00665014"/>
    <w:rsid w:val="006713D1"/>
    <w:rsid w:val="00673BD6"/>
    <w:rsid w:val="00673C16"/>
    <w:rsid w:val="00677398"/>
    <w:rsid w:val="00677970"/>
    <w:rsid w:val="00682C79"/>
    <w:rsid w:val="00687A29"/>
    <w:rsid w:val="00692062"/>
    <w:rsid w:val="00696728"/>
    <w:rsid w:val="006A038D"/>
    <w:rsid w:val="006B507B"/>
    <w:rsid w:val="006B5A8C"/>
    <w:rsid w:val="006C3FA5"/>
    <w:rsid w:val="006C5B4E"/>
    <w:rsid w:val="006C67B5"/>
    <w:rsid w:val="006C70AA"/>
    <w:rsid w:val="006E2B16"/>
    <w:rsid w:val="006F08C4"/>
    <w:rsid w:val="006F2EFC"/>
    <w:rsid w:val="00714A7F"/>
    <w:rsid w:val="0071583C"/>
    <w:rsid w:val="00723C22"/>
    <w:rsid w:val="00725380"/>
    <w:rsid w:val="007262E1"/>
    <w:rsid w:val="007272FD"/>
    <w:rsid w:val="00741AB1"/>
    <w:rsid w:val="00742C3C"/>
    <w:rsid w:val="00745B8F"/>
    <w:rsid w:val="00746078"/>
    <w:rsid w:val="00750E2A"/>
    <w:rsid w:val="0075499D"/>
    <w:rsid w:val="00755B68"/>
    <w:rsid w:val="00755DF5"/>
    <w:rsid w:val="007601CF"/>
    <w:rsid w:val="00762AC1"/>
    <w:rsid w:val="00763798"/>
    <w:rsid w:val="00763E3C"/>
    <w:rsid w:val="00766617"/>
    <w:rsid w:val="00766FE4"/>
    <w:rsid w:val="007820F3"/>
    <w:rsid w:val="00785597"/>
    <w:rsid w:val="007863FF"/>
    <w:rsid w:val="00794033"/>
    <w:rsid w:val="00794C48"/>
    <w:rsid w:val="007A01B7"/>
    <w:rsid w:val="007A16CC"/>
    <w:rsid w:val="007A4089"/>
    <w:rsid w:val="007A4140"/>
    <w:rsid w:val="007A4D42"/>
    <w:rsid w:val="007A6FAD"/>
    <w:rsid w:val="007B4FA9"/>
    <w:rsid w:val="007B654E"/>
    <w:rsid w:val="007C4AE4"/>
    <w:rsid w:val="007C6B86"/>
    <w:rsid w:val="007D0F59"/>
    <w:rsid w:val="007E0C7E"/>
    <w:rsid w:val="007E3AA2"/>
    <w:rsid w:val="007E5C37"/>
    <w:rsid w:val="007E6050"/>
    <w:rsid w:val="007E63B1"/>
    <w:rsid w:val="007E6B3B"/>
    <w:rsid w:val="007E6EF0"/>
    <w:rsid w:val="007F2C96"/>
    <w:rsid w:val="007F3D26"/>
    <w:rsid w:val="007F5119"/>
    <w:rsid w:val="007F6D08"/>
    <w:rsid w:val="00800499"/>
    <w:rsid w:val="00801504"/>
    <w:rsid w:val="00801997"/>
    <w:rsid w:val="00804203"/>
    <w:rsid w:val="00804920"/>
    <w:rsid w:val="008056F5"/>
    <w:rsid w:val="00810BC4"/>
    <w:rsid w:val="00813B64"/>
    <w:rsid w:val="00817543"/>
    <w:rsid w:val="00821E96"/>
    <w:rsid w:val="00824711"/>
    <w:rsid w:val="00831161"/>
    <w:rsid w:val="00832254"/>
    <w:rsid w:val="00832702"/>
    <w:rsid w:val="008438A9"/>
    <w:rsid w:val="00846C31"/>
    <w:rsid w:val="008524C3"/>
    <w:rsid w:val="00855B06"/>
    <w:rsid w:val="008608A5"/>
    <w:rsid w:val="00871949"/>
    <w:rsid w:val="00886662"/>
    <w:rsid w:val="00886BE2"/>
    <w:rsid w:val="00886C03"/>
    <w:rsid w:val="008A13FA"/>
    <w:rsid w:val="008A3090"/>
    <w:rsid w:val="008A42BB"/>
    <w:rsid w:val="008A7C82"/>
    <w:rsid w:val="008B3B29"/>
    <w:rsid w:val="008B435F"/>
    <w:rsid w:val="008B4F79"/>
    <w:rsid w:val="008D1037"/>
    <w:rsid w:val="008D5404"/>
    <w:rsid w:val="008E05DD"/>
    <w:rsid w:val="008E4DA0"/>
    <w:rsid w:val="008E6CB6"/>
    <w:rsid w:val="008F00CE"/>
    <w:rsid w:val="008F00FB"/>
    <w:rsid w:val="008F0E2F"/>
    <w:rsid w:val="008F158D"/>
    <w:rsid w:val="008F4D87"/>
    <w:rsid w:val="008F50BD"/>
    <w:rsid w:val="009004D3"/>
    <w:rsid w:val="009105E9"/>
    <w:rsid w:val="00911F6A"/>
    <w:rsid w:val="00912055"/>
    <w:rsid w:val="00913901"/>
    <w:rsid w:val="009174C3"/>
    <w:rsid w:val="009224FB"/>
    <w:rsid w:val="00925B3F"/>
    <w:rsid w:val="0092695F"/>
    <w:rsid w:val="0094247B"/>
    <w:rsid w:val="0094267A"/>
    <w:rsid w:val="00944ED8"/>
    <w:rsid w:val="00946FF5"/>
    <w:rsid w:val="00952165"/>
    <w:rsid w:val="00961091"/>
    <w:rsid w:val="009611C9"/>
    <w:rsid w:val="00965685"/>
    <w:rsid w:val="009708C6"/>
    <w:rsid w:val="00971607"/>
    <w:rsid w:val="00972E3F"/>
    <w:rsid w:val="00973AB2"/>
    <w:rsid w:val="00974677"/>
    <w:rsid w:val="00974CD5"/>
    <w:rsid w:val="009769CB"/>
    <w:rsid w:val="009772D1"/>
    <w:rsid w:val="0098162C"/>
    <w:rsid w:val="00982B87"/>
    <w:rsid w:val="009848AC"/>
    <w:rsid w:val="0098501F"/>
    <w:rsid w:val="00995EAA"/>
    <w:rsid w:val="009A1C61"/>
    <w:rsid w:val="009A6106"/>
    <w:rsid w:val="009B7F85"/>
    <w:rsid w:val="009C3C67"/>
    <w:rsid w:val="009C4AB0"/>
    <w:rsid w:val="009C6DE9"/>
    <w:rsid w:val="009C7755"/>
    <w:rsid w:val="009D0EFB"/>
    <w:rsid w:val="009D54BA"/>
    <w:rsid w:val="009D65B2"/>
    <w:rsid w:val="009E6C60"/>
    <w:rsid w:val="009F4E00"/>
    <w:rsid w:val="009F748C"/>
    <w:rsid w:val="009F77C4"/>
    <w:rsid w:val="00A02B62"/>
    <w:rsid w:val="00A03027"/>
    <w:rsid w:val="00A15F7E"/>
    <w:rsid w:val="00A16C95"/>
    <w:rsid w:val="00A23AC7"/>
    <w:rsid w:val="00A24376"/>
    <w:rsid w:val="00A27956"/>
    <w:rsid w:val="00A30633"/>
    <w:rsid w:val="00A31266"/>
    <w:rsid w:val="00A373C3"/>
    <w:rsid w:val="00A411D5"/>
    <w:rsid w:val="00A445F4"/>
    <w:rsid w:val="00A52887"/>
    <w:rsid w:val="00A55773"/>
    <w:rsid w:val="00A65C4E"/>
    <w:rsid w:val="00A71B1A"/>
    <w:rsid w:val="00A73253"/>
    <w:rsid w:val="00A73427"/>
    <w:rsid w:val="00A7377E"/>
    <w:rsid w:val="00A76117"/>
    <w:rsid w:val="00A815A1"/>
    <w:rsid w:val="00A82F10"/>
    <w:rsid w:val="00A83E58"/>
    <w:rsid w:val="00A842A9"/>
    <w:rsid w:val="00A8431D"/>
    <w:rsid w:val="00A86687"/>
    <w:rsid w:val="00A87870"/>
    <w:rsid w:val="00A95F06"/>
    <w:rsid w:val="00A965BD"/>
    <w:rsid w:val="00AA0AF0"/>
    <w:rsid w:val="00AA1D70"/>
    <w:rsid w:val="00AA2B78"/>
    <w:rsid w:val="00AA6C54"/>
    <w:rsid w:val="00AA72BE"/>
    <w:rsid w:val="00AB2C39"/>
    <w:rsid w:val="00AB46A4"/>
    <w:rsid w:val="00AB63F8"/>
    <w:rsid w:val="00AB7F51"/>
    <w:rsid w:val="00AC3668"/>
    <w:rsid w:val="00AD0288"/>
    <w:rsid w:val="00AD0D0E"/>
    <w:rsid w:val="00AD2013"/>
    <w:rsid w:val="00AD59CD"/>
    <w:rsid w:val="00AE0E36"/>
    <w:rsid w:val="00AE4802"/>
    <w:rsid w:val="00AF33AE"/>
    <w:rsid w:val="00AF4E9A"/>
    <w:rsid w:val="00AF720D"/>
    <w:rsid w:val="00AF73B1"/>
    <w:rsid w:val="00B036C9"/>
    <w:rsid w:val="00B06A56"/>
    <w:rsid w:val="00B10239"/>
    <w:rsid w:val="00B10572"/>
    <w:rsid w:val="00B11E5D"/>
    <w:rsid w:val="00B160FA"/>
    <w:rsid w:val="00B21C79"/>
    <w:rsid w:val="00B24675"/>
    <w:rsid w:val="00B31B6E"/>
    <w:rsid w:val="00B34236"/>
    <w:rsid w:val="00B4458E"/>
    <w:rsid w:val="00B509FD"/>
    <w:rsid w:val="00B516F1"/>
    <w:rsid w:val="00B52643"/>
    <w:rsid w:val="00B531BA"/>
    <w:rsid w:val="00B533A4"/>
    <w:rsid w:val="00B54BE6"/>
    <w:rsid w:val="00B56AEB"/>
    <w:rsid w:val="00B574B6"/>
    <w:rsid w:val="00B638BF"/>
    <w:rsid w:val="00B6619E"/>
    <w:rsid w:val="00B707D8"/>
    <w:rsid w:val="00B75380"/>
    <w:rsid w:val="00B92DB7"/>
    <w:rsid w:val="00B95713"/>
    <w:rsid w:val="00BA0D6E"/>
    <w:rsid w:val="00BA3D18"/>
    <w:rsid w:val="00BA4830"/>
    <w:rsid w:val="00BA5EB8"/>
    <w:rsid w:val="00BB4FD5"/>
    <w:rsid w:val="00BB5881"/>
    <w:rsid w:val="00BB7929"/>
    <w:rsid w:val="00BC1792"/>
    <w:rsid w:val="00BC394F"/>
    <w:rsid w:val="00BC3EBB"/>
    <w:rsid w:val="00BC540B"/>
    <w:rsid w:val="00BD04C8"/>
    <w:rsid w:val="00BD274E"/>
    <w:rsid w:val="00BE0F81"/>
    <w:rsid w:val="00BE3587"/>
    <w:rsid w:val="00BE3A7D"/>
    <w:rsid w:val="00BE7AD9"/>
    <w:rsid w:val="00BE7F18"/>
    <w:rsid w:val="00BF2953"/>
    <w:rsid w:val="00BF3ACD"/>
    <w:rsid w:val="00BF3EB8"/>
    <w:rsid w:val="00BF6799"/>
    <w:rsid w:val="00BF6F4A"/>
    <w:rsid w:val="00BF7BE1"/>
    <w:rsid w:val="00C0067A"/>
    <w:rsid w:val="00C0104F"/>
    <w:rsid w:val="00C036AC"/>
    <w:rsid w:val="00C03B58"/>
    <w:rsid w:val="00C16C85"/>
    <w:rsid w:val="00C20311"/>
    <w:rsid w:val="00C20EE5"/>
    <w:rsid w:val="00C21843"/>
    <w:rsid w:val="00C23917"/>
    <w:rsid w:val="00C268FB"/>
    <w:rsid w:val="00C273F1"/>
    <w:rsid w:val="00C3495B"/>
    <w:rsid w:val="00C35502"/>
    <w:rsid w:val="00C36805"/>
    <w:rsid w:val="00C40C10"/>
    <w:rsid w:val="00C4109D"/>
    <w:rsid w:val="00C41931"/>
    <w:rsid w:val="00C43717"/>
    <w:rsid w:val="00C5532B"/>
    <w:rsid w:val="00C5716B"/>
    <w:rsid w:val="00C61CCA"/>
    <w:rsid w:val="00C65F51"/>
    <w:rsid w:val="00C704E4"/>
    <w:rsid w:val="00C75031"/>
    <w:rsid w:val="00C8040B"/>
    <w:rsid w:val="00C8619D"/>
    <w:rsid w:val="00C92D80"/>
    <w:rsid w:val="00C9497A"/>
    <w:rsid w:val="00C975EC"/>
    <w:rsid w:val="00CA214A"/>
    <w:rsid w:val="00CA4C79"/>
    <w:rsid w:val="00CB0E04"/>
    <w:rsid w:val="00CB12AA"/>
    <w:rsid w:val="00CB27DA"/>
    <w:rsid w:val="00CB29ED"/>
    <w:rsid w:val="00CC5A55"/>
    <w:rsid w:val="00CC75F4"/>
    <w:rsid w:val="00CC79E6"/>
    <w:rsid w:val="00CD1222"/>
    <w:rsid w:val="00CD5F1F"/>
    <w:rsid w:val="00CE0D75"/>
    <w:rsid w:val="00CE74E0"/>
    <w:rsid w:val="00CE7F48"/>
    <w:rsid w:val="00CF0BC8"/>
    <w:rsid w:val="00CF3D4C"/>
    <w:rsid w:val="00CF7695"/>
    <w:rsid w:val="00D01C87"/>
    <w:rsid w:val="00D06C2F"/>
    <w:rsid w:val="00D07E64"/>
    <w:rsid w:val="00D10C86"/>
    <w:rsid w:val="00D127C9"/>
    <w:rsid w:val="00D135B7"/>
    <w:rsid w:val="00D14B17"/>
    <w:rsid w:val="00D20523"/>
    <w:rsid w:val="00D23A44"/>
    <w:rsid w:val="00D24BD5"/>
    <w:rsid w:val="00D26CEB"/>
    <w:rsid w:val="00D40A76"/>
    <w:rsid w:val="00D50EF1"/>
    <w:rsid w:val="00D53EBF"/>
    <w:rsid w:val="00D53F41"/>
    <w:rsid w:val="00D548C5"/>
    <w:rsid w:val="00D54E02"/>
    <w:rsid w:val="00D550FB"/>
    <w:rsid w:val="00D55C03"/>
    <w:rsid w:val="00D6250B"/>
    <w:rsid w:val="00D62E56"/>
    <w:rsid w:val="00D65AB6"/>
    <w:rsid w:val="00D6748B"/>
    <w:rsid w:val="00D7059B"/>
    <w:rsid w:val="00D70644"/>
    <w:rsid w:val="00D76EC7"/>
    <w:rsid w:val="00D833CC"/>
    <w:rsid w:val="00D9475B"/>
    <w:rsid w:val="00D979A3"/>
    <w:rsid w:val="00DA0CE3"/>
    <w:rsid w:val="00DA3F6D"/>
    <w:rsid w:val="00DA604A"/>
    <w:rsid w:val="00DA7C3B"/>
    <w:rsid w:val="00DB2367"/>
    <w:rsid w:val="00DB53EE"/>
    <w:rsid w:val="00DC0565"/>
    <w:rsid w:val="00DC0E0D"/>
    <w:rsid w:val="00DC4D07"/>
    <w:rsid w:val="00DC6510"/>
    <w:rsid w:val="00DD0E96"/>
    <w:rsid w:val="00DD4A72"/>
    <w:rsid w:val="00DF0928"/>
    <w:rsid w:val="00DF1305"/>
    <w:rsid w:val="00DF2158"/>
    <w:rsid w:val="00DF3422"/>
    <w:rsid w:val="00DF6AEA"/>
    <w:rsid w:val="00DF7E68"/>
    <w:rsid w:val="00E02458"/>
    <w:rsid w:val="00E039ED"/>
    <w:rsid w:val="00E03B8E"/>
    <w:rsid w:val="00E1532A"/>
    <w:rsid w:val="00E16F0C"/>
    <w:rsid w:val="00E1787E"/>
    <w:rsid w:val="00E21E4E"/>
    <w:rsid w:val="00E244E3"/>
    <w:rsid w:val="00E40AC6"/>
    <w:rsid w:val="00E41BB4"/>
    <w:rsid w:val="00E44451"/>
    <w:rsid w:val="00E44F1C"/>
    <w:rsid w:val="00E521C9"/>
    <w:rsid w:val="00E54754"/>
    <w:rsid w:val="00E559BE"/>
    <w:rsid w:val="00E5675F"/>
    <w:rsid w:val="00E579D6"/>
    <w:rsid w:val="00E62CA3"/>
    <w:rsid w:val="00E645E3"/>
    <w:rsid w:val="00E66AD9"/>
    <w:rsid w:val="00E710B6"/>
    <w:rsid w:val="00E71A1B"/>
    <w:rsid w:val="00E76581"/>
    <w:rsid w:val="00E84B8E"/>
    <w:rsid w:val="00E861DC"/>
    <w:rsid w:val="00E97902"/>
    <w:rsid w:val="00EA111F"/>
    <w:rsid w:val="00EA640F"/>
    <w:rsid w:val="00EB0107"/>
    <w:rsid w:val="00EB1F38"/>
    <w:rsid w:val="00EB279C"/>
    <w:rsid w:val="00EB2DB3"/>
    <w:rsid w:val="00EB4A49"/>
    <w:rsid w:val="00EB6933"/>
    <w:rsid w:val="00EC0606"/>
    <w:rsid w:val="00EC4DAD"/>
    <w:rsid w:val="00EC739B"/>
    <w:rsid w:val="00EC7A8B"/>
    <w:rsid w:val="00ED1389"/>
    <w:rsid w:val="00ED469F"/>
    <w:rsid w:val="00EF5BC1"/>
    <w:rsid w:val="00EF6244"/>
    <w:rsid w:val="00EF65C5"/>
    <w:rsid w:val="00F00A25"/>
    <w:rsid w:val="00F03323"/>
    <w:rsid w:val="00F04081"/>
    <w:rsid w:val="00F04533"/>
    <w:rsid w:val="00F11799"/>
    <w:rsid w:val="00F11D91"/>
    <w:rsid w:val="00F139D5"/>
    <w:rsid w:val="00F248A0"/>
    <w:rsid w:val="00F24EF5"/>
    <w:rsid w:val="00F26CFC"/>
    <w:rsid w:val="00F27B68"/>
    <w:rsid w:val="00F3268D"/>
    <w:rsid w:val="00F36143"/>
    <w:rsid w:val="00F4029B"/>
    <w:rsid w:val="00F40C2C"/>
    <w:rsid w:val="00F41977"/>
    <w:rsid w:val="00F5466A"/>
    <w:rsid w:val="00F5553F"/>
    <w:rsid w:val="00F60ABD"/>
    <w:rsid w:val="00F676A7"/>
    <w:rsid w:val="00F703B0"/>
    <w:rsid w:val="00F707AD"/>
    <w:rsid w:val="00F71579"/>
    <w:rsid w:val="00F72195"/>
    <w:rsid w:val="00F73D02"/>
    <w:rsid w:val="00F73FDB"/>
    <w:rsid w:val="00F8641A"/>
    <w:rsid w:val="00F8704E"/>
    <w:rsid w:val="00F873C5"/>
    <w:rsid w:val="00F91D16"/>
    <w:rsid w:val="00F969BC"/>
    <w:rsid w:val="00FA1A9E"/>
    <w:rsid w:val="00FA1D8C"/>
    <w:rsid w:val="00FA1F97"/>
    <w:rsid w:val="00FA22F8"/>
    <w:rsid w:val="00FA2719"/>
    <w:rsid w:val="00FA3BB7"/>
    <w:rsid w:val="00FA75BB"/>
    <w:rsid w:val="00FB5C28"/>
    <w:rsid w:val="00FB7665"/>
    <w:rsid w:val="00FB7FB6"/>
    <w:rsid w:val="00FC0F1D"/>
    <w:rsid w:val="00FC1DC7"/>
    <w:rsid w:val="00FC28C1"/>
    <w:rsid w:val="00FC3BD8"/>
    <w:rsid w:val="00FC528C"/>
    <w:rsid w:val="00FC5365"/>
    <w:rsid w:val="00FD044F"/>
    <w:rsid w:val="00FD2FC1"/>
    <w:rsid w:val="00FF072E"/>
    <w:rsid w:val="00FF5E88"/>
    <w:rsid w:val="2BDEB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918BA6"/>
  <w15:docId w15:val="{E850B1E9-4C2D-456A-A5BE-FD6530077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5B8F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uiPriority w:val="99"/>
    <w:qFormat/>
    <w:rsid w:val="00745B8F"/>
    <w:pPr>
      <w:keepNext/>
      <w:autoSpaceDE w:val="0"/>
      <w:jc w:val="both"/>
      <w:outlineLvl w:val="0"/>
    </w:pPr>
    <w:rPr>
      <w:rFonts w:ascii="Arial" w:hAnsi="Arial"/>
      <w:b/>
      <w:b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locked/>
    <w:rsid w:val="00AA1D70"/>
    <w:rPr>
      <w:rFonts w:ascii="Arial" w:hAnsi="Arial"/>
      <w:b/>
      <w:lang w:eastAsia="ar-SA" w:bidi="ar-SA"/>
    </w:rPr>
  </w:style>
  <w:style w:type="character" w:customStyle="1" w:styleId="Fontepargpadro1">
    <w:name w:val="Fonte parág. padrão1"/>
    <w:uiPriority w:val="99"/>
    <w:semiHidden/>
    <w:rsid w:val="00745B8F"/>
  </w:style>
  <w:style w:type="paragraph" w:styleId="Corpodetexto">
    <w:name w:val="Body Text"/>
    <w:basedOn w:val="Normal"/>
    <w:link w:val="CorpodetextoChar"/>
    <w:uiPriority w:val="99"/>
    <w:semiHidden/>
    <w:rsid w:val="00745B8F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9E2FF2"/>
    <w:rPr>
      <w:sz w:val="24"/>
      <w:szCs w:val="24"/>
      <w:lang w:eastAsia="ar-SA"/>
    </w:rPr>
  </w:style>
  <w:style w:type="paragraph" w:styleId="Lista">
    <w:name w:val="List"/>
    <w:basedOn w:val="Corpodetexto"/>
    <w:uiPriority w:val="99"/>
    <w:semiHidden/>
    <w:rsid w:val="00745B8F"/>
    <w:rPr>
      <w:rFonts w:cs="Tahoma"/>
    </w:rPr>
  </w:style>
  <w:style w:type="paragraph" w:customStyle="1" w:styleId="Legenda1">
    <w:name w:val="Legenda1"/>
    <w:basedOn w:val="Normal"/>
    <w:uiPriority w:val="99"/>
    <w:rsid w:val="00745B8F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745B8F"/>
    <w:pPr>
      <w:suppressLineNumbers/>
    </w:pPr>
    <w:rPr>
      <w:rFonts w:cs="Tahoma"/>
    </w:rPr>
  </w:style>
  <w:style w:type="paragraph" w:styleId="Corpodetexto2">
    <w:name w:val="Body Text 2"/>
    <w:basedOn w:val="Normal"/>
    <w:link w:val="Corpodetexto2Char"/>
    <w:uiPriority w:val="99"/>
    <w:semiHidden/>
    <w:rsid w:val="00745B8F"/>
    <w:pPr>
      <w:autoSpaceDE w:val="0"/>
      <w:jc w:val="both"/>
    </w:pPr>
    <w:rPr>
      <w:rFonts w:ascii="Arial" w:hAnsi="Arial" w:cs="Arial"/>
      <w:sz w:val="20"/>
      <w:szCs w:val="20"/>
    </w:r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9E2FF2"/>
    <w:rPr>
      <w:sz w:val="24"/>
      <w:szCs w:val="24"/>
      <w:lang w:eastAsia="ar-SA"/>
    </w:rPr>
  </w:style>
  <w:style w:type="character" w:styleId="Hyperlink">
    <w:name w:val="Hyperlink"/>
    <w:basedOn w:val="Fontepargpadro"/>
    <w:uiPriority w:val="99"/>
    <w:semiHidden/>
    <w:rsid w:val="00745B8F"/>
    <w:rPr>
      <w:rFonts w:cs="Times New Roman"/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rsid w:val="00745B8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E2FF2"/>
    <w:rPr>
      <w:sz w:val="0"/>
      <w:szCs w:val="0"/>
      <w:lang w:eastAsia="ar-SA"/>
    </w:rPr>
  </w:style>
  <w:style w:type="paragraph" w:styleId="NormalWeb">
    <w:name w:val="Normal (Web)"/>
    <w:basedOn w:val="Normal"/>
    <w:uiPriority w:val="99"/>
    <w:semiHidden/>
    <w:rsid w:val="00745B8F"/>
    <w:pPr>
      <w:suppressAutoHyphens w:val="0"/>
      <w:spacing w:before="100" w:beforeAutospacing="1" w:after="119"/>
    </w:pPr>
    <w:rPr>
      <w:lang w:eastAsia="pt-BR"/>
    </w:rPr>
  </w:style>
  <w:style w:type="paragraph" w:styleId="Ttulo">
    <w:name w:val="Title"/>
    <w:basedOn w:val="Normal"/>
    <w:link w:val="TtuloChar"/>
    <w:uiPriority w:val="99"/>
    <w:qFormat/>
    <w:rsid w:val="00745B8F"/>
    <w:pPr>
      <w:autoSpaceDE w:val="0"/>
      <w:jc w:val="center"/>
    </w:pPr>
    <w:rPr>
      <w:rFonts w:ascii="Arial" w:hAnsi="Arial" w:cs="Arial"/>
      <w:b/>
      <w:sz w:val="22"/>
      <w:szCs w:val="22"/>
    </w:rPr>
  </w:style>
  <w:style w:type="character" w:customStyle="1" w:styleId="TtuloChar">
    <w:name w:val="Título Char"/>
    <w:basedOn w:val="Fontepargpadro"/>
    <w:link w:val="Ttulo"/>
    <w:uiPriority w:val="10"/>
    <w:rsid w:val="009E2FF2"/>
    <w:rPr>
      <w:rFonts w:asciiTheme="majorHAnsi" w:eastAsiaTheme="majorEastAsia" w:hAnsiTheme="majorHAnsi" w:cstheme="majorBidi"/>
      <w:b/>
      <w:bCs/>
      <w:kern w:val="28"/>
      <w:sz w:val="32"/>
      <w:szCs w:val="32"/>
      <w:lang w:eastAsia="ar-SA"/>
    </w:rPr>
  </w:style>
  <w:style w:type="character" w:customStyle="1" w:styleId="apple-converted-space">
    <w:name w:val="apple-converted-space"/>
    <w:basedOn w:val="Fontepargpadro"/>
    <w:uiPriority w:val="99"/>
    <w:rsid w:val="000E34A5"/>
    <w:rPr>
      <w:rFonts w:cs="Times New Roman"/>
    </w:rPr>
  </w:style>
  <w:style w:type="paragraph" w:customStyle="1" w:styleId="Default">
    <w:name w:val="Default"/>
    <w:uiPriority w:val="99"/>
    <w:rsid w:val="00F676A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style-span">
    <w:name w:val="apple-style-span"/>
    <w:uiPriority w:val="99"/>
    <w:rsid w:val="00AA1D70"/>
  </w:style>
  <w:style w:type="character" w:styleId="Refdecomentrio">
    <w:name w:val="annotation reference"/>
    <w:basedOn w:val="Fontepargpadro"/>
    <w:uiPriority w:val="99"/>
    <w:semiHidden/>
    <w:rsid w:val="00572B13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572B1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locked/>
    <w:rsid w:val="00572B13"/>
    <w:rPr>
      <w:rFonts w:cs="Times New Roman"/>
      <w:lang w:eastAsia="ar-SA" w:bidi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572B1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locked/>
    <w:rsid w:val="00572B13"/>
    <w:rPr>
      <w:rFonts w:cs="Times New Roman"/>
      <w:b/>
      <w:bCs/>
      <w:lang w:eastAsia="ar-SA" w:bidi="ar-SA"/>
    </w:rPr>
  </w:style>
  <w:style w:type="paragraph" w:styleId="PargrafodaLista">
    <w:name w:val="List Paragraph"/>
    <w:basedOn w:val="Normal"/>
    <w:uiPriority w:val="99"/>
    <w:qFormat/>
    <w:rsid w:val="00832702"/>
    <w:pPr>
      <w:ind w:left="720"/>
      <w:contextualSpacing/>
    </w:pPr>
  </w:style>
  <w:style w:type="paragraph" w:styleId="Reviso">
    <w:name w:val="Revision"/>
    <w:hidden/>
    <w:uiPriority w:val="99"/>
    <w:semiHidden/>
    <w:rsid w:val="007E6050"/>
    <w:rPr>
      <w:sz w:val="24"/>
      <w:szCs w:val="24"/>
      <w:lang w:eastAsia="ar-SA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AE0E36"/>
  </w:style>
  <w:style w:type="paragraph" w:styleId="Cabealho">
    <w:name w:val="header"/>
    <w:basedOn w:val="Normal"/>
    <w:link w:val="CabealhoChar"/>
    <w:uiPriority w:val="99"/>
    <w:unhideWhenUsed/>
    <w:rsid w:val="00AE0E36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AE0E36"/>
  </w:style>
  <w:style w:type="paragraph" w:styleId="Rodap">
    <w:name w:val="footer"/>
    <w:basedOn w:val="Normal"/>
    <w:link w:val="RodapChar"/>
    <w:uiPriority w:val="99"/>
    <w:unhideWhenUsed/>
    <w:rsid w:val="00AE0E36"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7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F41AED-45FD-415B-AA95-1C3BC4FAA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6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Djanira</cp:lastModifiedBy>
  <cp:revision>3</cp:revision>
  <cp:lastPrinted>2019-11-11T14:01:00Z</cp:lastPrinted>
  <dcterms:created xsi:type="dcterms:W3CDTF">2021-11-23T18:56:00Z</dcterms:created>
  <dcterms:modified xsi:type="dcterms:W3CDTF">2021-11-23T18:57:00Z</dcterms:modified>
</cp:coreProperties>
</file>